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5FBE0E6B"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 xml:space="preserve">BASC 12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2023E0">
              <w:rPr>
                <w:rFonts w:asciiTheme="majorHAnsi" w:hAnsiTheme="majorHAnsi" w:cstheme="majorHAnsi"/>
                <w:spacing w:val="-3"/>
                <w:szCs w:val="24"/>
              </w:rPr>
              <w:t>1</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1B745D7C"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BB05E7">
                    <w:rPr>
                      <w:rFonts w:asciiTheme="majorHAnsi" w:hAnsiTheme="majorHAnsi" w:cstheme="majorHAnsi"/>
                      <w:szCs w:val="24"/>
                    </w:rPr>
                    <w:t xml:space="preserve"> S</w:t>
                  </w:r>
                  <w:r w:rsidR="00D03D77">
                    <w:rPr>
                      <w:rFonts w:asciiTheme="majorHAnsi" w:hAnsiTheme="majorHAnsi" w:cstheme="majorHAnsi"/>
                      <w:szCs w:val="24"/>
                    </w:rPr>
                    <w:t>pring 2</w:t>
                  </w:r>
                  <w:bookmarkStart w:id="0" w:name="_GoBack"/>
                  <w:bookmarkEnd w:id="0"/>
                  <w:r w:rsidR="003A6E0F">
                    <w:rPr>
                      <w:rFonts w:asciiTheme="majorHAnsi" w:hAnsiTheme="majorHAnsi" w:cstheme="majorHAnsi"/>
                      <w:szCs w:val="24"/>
                    </w:rPr>
                    <w:t xml:space="preserve"> 202</w:t>
                  </w:r>
                  <w:r w:rsidR="00BB05E7">
                    <w:rPr>
                      <w:rFonts w:asciiTheme="majorHAnsi" w:hAnsiTheme="majorHAnsi" w:cstheme="majorHAnsi"/>
                      <w:szCs w:val="24"/>
                    </w:rPr>
                    <w:t>3</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your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ADDE2F" w14:textId="77777777" w:rsidR="00991AEF" w:rsidRDefault="00991AEF" w:rsidP="00F23E1B">
      <w:r>
        <w:separator/>
      </w:r>
    </w:p>
  </w:endnote>
  <w:endnote w:type="continuationSeparator" w:id="0">
    <w:p w14:paraId="16D294E8" w14:textId="77777777" w:rsidR="00991AEF" w:rsidRDefault="00991AEF"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D03D77">
      <w:rPr>
        <w:rFonts w:ascii="Times New Roman" w:hAnsi="Times New Roman"/>
        <w:noProof/>
        <w:sz w:val="22"/>
      </w:rPr>
      <w:t>4</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352675" w14:textId="77777777" w:rsidR="00991AEF" w:rsidRDefault="00991AEF" w:rsidP="00F23E1B">
      <w:r>
        <w:separator/>
      </w:r>
    </w:p>
  </w:footnote>
  <w:footnote w:type="continuationSeparator" w:id="0">
    <w:p w14:paraId="0CDB5DD2" w14:textId="77777777" w:rsidR="00991AEF" w:rsidRDefault="00991AEF"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31"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200F5B"/>
    <w:rsid w:val="002023E0"/>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D3DE2"/>
    <w:rsid w:val="004E702C"/>
    <w:rsid w:val="004F428A"/>
    <w:rsid w:val="004F7F5E"/>
    <w:rsid w:val="005050B9"/>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AEF"/>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05E7"/>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3D77"/>
    <w:rsid w:val="00D05958"/>
    <w:rsid w:val="00D20771"/>
    <w:rsid w:val="00D23031"/>
    <w:rsid w:val="00D26E66"/>
    <w:rsid w:val="00D613DF"/>
    <w:rsid w:val="00D67C4D"/>
    <w:rsid w:val="00D72BC8"/>
    <w:rsid w:val="00DA651A"/>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D7E"/>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2B4DB-7751-4A70-9189-99E8018C0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59</Words>
  <Characters>140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7</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2</cp:revision>
  <cp:lastPrinted>2018-05-21T22:06:00Z</cp:lastPrinted>
  <dcterms:created xsi:type="dcterms:W3CDTF">2022-11-01T16:28:00Z</dcterms:created>
  <dcterms:modified xsi:type="dcterms:W3CDTF">2022-11-01T16:28:00Z</dcterms:modified>
</cp:coreProperties>
</file>